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5BB5A" w14:textId="77777777" w:rsidR="00E4590B" w:rsidRDefault="00E4590B" w:rsidP="00E4590B">
      <w:pPr>
        <w:pStyle w:val="3"/>
      </w:pPr>
      <w:r>
        <w:t>Input</w:t>
      </w:r>
    </w:p>
    <w:p w14:paraId="2BB8B894" w14:textId="41E9A990" w:rsidR="00E4590B" w:rsidRDefault="00E4590B" w:rsidP="00E4590B">
      <w:pPr>
        <w:pStyle w:val="ac"/>
        <w:numPr>
          <w:ilvl w:val="0"/>
          <w:numId w:val="44"/>
        </w:numPr>
      </w:pPr>
      <w:r>
        <w:t xml:space="preserve">The </w:t>
      </w:r>
      <w:r>
        <w:rPr>
          <w:b/>
        </w:rPr>
        <w:t>possible</w:t>
      </w:r>
      <w:r>
        <w:t xml:space="preserve"> commands are:</w:t>
      </w:r>
    </w:p>
    <w:p w14:paraId="3C1AD28D" w14:textId="474B2BD5" w:rsidR="00E4590B" w:rsidRDefault="00E4590B" w:rsidP="00E4590B">
      <w:pPr>
        <w:pStyle w:val="ac"/>
        <w:numPr>
          <w:ilvl w:val="1"/>
          <w:numId w:val="44"/>
        </w:numPr>
      </w:pPr>
      <w:r>
        <w:rPr>
          <w:rFonts w:ascii="Consolas" w:hAnsi="Consolas"/>
          <w:b/>
        </w:rPr>
        <w:t>"Complete</w:t>
      </w:r>
      <w:r w:rsidRPr="00E4590B">
        <w:rPr>
          <w:rFonts w:ascii="Consolas" w:hAnsi="Consolas"/>
          <w:b/>
          <w:lang w:val="en-GB"/>
        </w:rPr>
        <w:t>"</w:t>
      </w:r>
    </w:p>
    <w:p w14:paraId="3CA3CFF2" w14:textId="1B732755" w:rsidR="00E4590B" w:rsidRPr="00E4590B" w:rsidRDefault="00E4590B" w:rsidP="00E4590B">
      <w:pPr>
        <w:pStyle w:val="ac"/>
        <w:numPr>
          <w:ilvl w:val="1"/>
          <w:numId w:val="44"/>
        </w:numPr>
      </w:pPr>
      <w:r w:rsidRPr="00E4590B">
        <w:rPr>
          <w:rFonts w:ascii="Consolas" w:hAnsi="Consolas"/>
          <w:b/>
          <w:lang w:val="en-GB"/>
        </w:rPr>
        <w:t>"Make Upper"</w:t>
      </w:r>
    </w:p>
    <w:p w14:paraId="736D5625" w14:textId="73B429D9" w:rsidR="00E4590B" w:rsidRDefault="00E4590B" w:rsidP="00E4590B">
      <w:pPr>
        <w:pStyle w:val="ac"/>
        <w:numPr>
          <w:ilvl w:val="1"/>
          <w:numId w:val="44"/>
        </w:numPr>
        <w:jc w:val="both"/>
        <w:rPr>
          <w:rFonts w:ascii="Consolas" w:hAnsi="Consolas"/>
        </w:rPr>
      </w:pPr>
      <w:r>
        <w:rPr>
          <w:rFonts w:ascii="Consolas" w:hAnsi="Consolas"/>
          <w:b/>
        </w:rPr>
        <w:t>"Make Lower</w:t>
      </w:r>
      <w:r w:rsidRPr="00E4590B">
        <w:rPr>
          <w:rFonts w:ascii="Consolas" w:hAnsi="Consolas"/>
          <w:b/>
          <w:lang w:val="en-GB"/>
        </w:rPr>
        <w:t>"</w:t>
      </w:r>
    </w:p>
    <w:p w14:paraId="448EC479" w14:textId="3A50D9F8" w:rsidR="00E4590B" w:rsidRDefault="00E4590B" w:rsidP="00E4590B">
      <w:pPr>
        <w:pStyle w:val="ac"/>
        <w:numPr>
          <w:ilvl w:val="1"/>
          <w:numId w:val="44"/>
        </w:numPr>
        <w:jc w:val="both"/>
        <w:rPr>
          <w:lang w:val="en-GB"/>
        </w:rPr>
      </w:pPr>
      <w:r w:rsidRPr="00E4590B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GetDomain {count}</w:t>
      </w:r>
      <w:r w:rsidRPr="00E4590B">
        <w:rPr>
          <w:rFonts w:ascii="Consolas" w:hAnsi="Consolas"/>
          <w:b/>
          <w:lang w:val="en-GB"/>
        </w:rPr>
        <w:t>"</w:t>
      </w:r>
    </w:p>
    <w:p w14:paraId="341439B0" w14:textId="5FBA0D2C" w:rsidR="00E4590B" w:rsidRPr="00E4590B" w:rsidRDefault="00E4590B" w:rsidP="00E4590B">
      <w:pPr>
        <w:pStyle w:val="ac"/>
        <w:numPr>
          <w:ilvl w:val="1"/>
          <w:numId w:val="44"/>
        </w:numPr>
        <w:jc w:val="both"/>
        <w:rPr>
          <w:rFonts w:ascii="Consolas" w:hAnsi="Consolas"/>
          <w:b/>
          <w:lang w:val="en-GB"/>
        </w:rPr>
      </w:pPr>
      <w:r w:rsidRPr="00E4590B">
        <w:rPr>
          <w:rFonts w:ascii="Consolas" w:hAnsi="Consolas"/>
          <w:b/>
          <w:lang w:val="en-GB"/>
        </w:rPr>
        <w:t>"GetUsername</w:t>
      </w:r>
      <w:r>
        <w:rPr>
          <w:rFonts w:ascii="Consolas" w:hAnsi="Consolas"/>
          <w:b/>
          <w:lang w:val="en-GB"/>
        </w:rPr>
        <w:t>"</w:t>
      </w:r>
    </w:p>
    <w:p w14:paraId="06F5E5B7" w14:textId="2EF490C0" w:rsidR="00E4590B" w:rsidRDefault="00E4590B" w:rsidP="00E4590B">
      <w:pPr>
        <w:pStyle w:val="ac"/>
        <w:numPr>
          <w:ilvl w:val="1"/>
          <w:numId w:val="44"/>
        </w:numPr>
        <w:jc w:val="both"/>
        <w:rPr>
          <w:lang w:val="en-GB"/>
        </w:rPr>
      </w:pPr>
      <w:r>
        <w:rPr>
          <w:rFonts w:ascii="Consolas" w:hAnsi="Consolas"/>
          <w:b/>
          <w:lang w:val="en-GB"/>
        </w:rPr>
        <w:t>"Replace {char}"</w:t>
      </w:r>
    </w:p>
    <w:p w14:paraId="227A499E" w14:textId="645AEBEE" w:rsidR="00E4590B" w:rsidRDefault="00E4590B" w:rsidP="00E4590B">
      <w:pPr>
        <w:pStyle w:val="ac"/>
        <w:numPr>
          <w:ilvl w:val="1"/>
          <w:numId w:val="44"/>
        </w:numPr>
        <w:jc w:val="both"/>
        <w:rPr>
          <w:rFonts w:ascii="Consolas" w:hAnsi="Consolas"/>
          <w:lang w:val="en-GB"/>
        </w:rPr>
      </w:pPr>
      <w:r>
        <w:rPr>
          <w:rFonts w:ascii="Consolas" w:hAnsi="Consolas"/>
          <w:lang w:val="en-GB"/>
        </w:rPr>
        <w:t>"</w:t>
      </w:r>
      <w:r>
        <w:rPr>
          <w:rFonts w:ascii="Consolas" w:hAnsi="Consolas"/>
          <w:b/>
          <w:lang w:val="en-GB"/>
        </w:rPr>
        <w:t>Encrypt"</w:t>
      </w:r>
    </w:p>
    <w:p w14:paraId="4866E559" w14:textId="33A2D026" w:rsidR="00E4590B" w:rsidRDefault="00E4590B" w:rsidP="00E4590B">
      <w:pPr>
        <w:pStyle w:val="3"/>
      </w:pPr>
      <w:r>
        <w:t>Output</w:t>
      </w:r>
    </w:p>
    <w:p w14:paraId="2E7974F4" w14:textId="77777777" w:rsidR="00E4590B" w:rsidRDefault="00E4590B" w:rsidP="00E4590B">
      <w:pPr>
        <w:pStyle w:val="ac"/>
        <w:numPr>
          <w:ilvl w:val="0"/>
          <w:numId w:val="44"/>
        </w:numPr>
        <w:rPr>
          <w:lang w:val="bg-BG"/>
        </w:rPr>
      </w:pPr>
      <w:r>
        <w:t xml:space="preserve">The </w:t>
      </w:r>
      <w:r>
        <w:rPr>
          <w:b/>
        </w:rPr>
        <w:t>possible</w:t>
      </w:r>
      <w:r>
        <w:t xml:space="preserve"> outputs are:</w:t>
      </w:r>
    </w:p>
    <w:p w14:paraId="720191B0" w14:textId="3EBB4B0B" w:rsidR="00E4590B" w:rsidRPr="00E4590B" w:rsidRDefault="00E4590B" w:rsidP="009335C6">
      <w:pPr>
        <w:pStyle w:val="ac"/>
        <w:numPr>
          <w:ilvl w:val="1"/>
          <w:numId w:val="44"/>
        </w:numPr>
        <w:jc w:val="both"/>
        <w:rPr>
          <w:rFonts w:ascii="Consolas" w:hAnsi="Consolas"/>
          <w:b/>
        </w:rPr>
      </w:pPr>
      <w:r w:rsidRPr="00E4590B">
        <w:rPr>
          <w:rFonts w:ascii="Consolas" w:hAnsi="Consolas"/>
          <w:b/>
          <w:bCs/>
          <w:lang w:val="en-GB"/>
        </w:rPr>
        <w:t>"</w:t>
      </w:r>
      <w:r w:rsidRPr="00E4590B">
        <w:rPr>
          <w:rFonts w:ascii="Consolas" w:hAnsi="Consolas"/>
          <w:b/>
        </w:rPr>
        <w:t>The email {email} doesn't contain the @ symbol.</w:t>
      </w:r>
      <w:r w:rsidRPr="00E4590B">
        <w:rPr>
          <w:rFonts w:ascii="Consolas" w:hAnsi="Consolas"/>
          <w:b/>
          <w:bCs/>
          <w:lang w:val="en-GB"/>
        </w:rPr>
        <w:t>"</w:t>
      </w:r>
    </w:p>
    <w:p w14:paraId="6333AC26" w14:textId="19B7C55C" w:rsidR="00BB6C7F" w:rsidRPr="00F05534" w:rsidRDefault="00BB6C7F" w:rsidP="00F05534">
      <w:pPr>
        <w:pStyle w:val="3"/>
        <w:rPr>
          <w:lang w:val="en-GB"/>
        </w:rPr>
      </w:pPr>
      <w:r w:rsidRPr="00F05534">
        <w:rPr>
          <w:lang w:val="en-GB"/>
        </w:rPr>
        <w:t xml:space="preserve">Examples </w:t>
      </w:r>
    </w:p>
    <w:tbl>
      <w:tblPr>
        <w:tblW w:w="10035" w:type="dxa"/>
        <w:tblInd w:w="170" w:type="dxa"/>
        <w:tblLook w:val="04A0" w:firstRow="1" w:lastRow="0" w:firstColumn="1" w:lastColumn="0" w:noHBand="0" w:noVBand="1"/>
      </w:tblPr>
      <w:tblGrid>
        <w:gridCol w:w="4933"/>
        <w:gridCol w:w="5102"/>
      </w:tblGrid>
      <w:tr w:rsidR="00BB6C7F" w14:paraId="788B8F37" w14:textId="77777777" w:rsidTr="00752B49">
        <w:trPr>
          <w:trHeight w:val="253"/>
        </w:trPr>
        <w:tc>
          <w:tcPr>
            <w:tcW w:w="4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50601FC5" w14:textId="77777777" w:rsidR="00BB6C7F" w:rsidRDefault="00BB6C7F" w:rsidP="00752B49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5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2AFACF9" w14:textId="77777777" w:rsidR="00BB6C7F" w:rsidRDefault="00BB6C7F" w:rsidP="00752B49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BB6C7F" w14:paraId="15CD9D92" w14:textId="77777777" w:rsidTr="00752B49">
        <w:trPr>
          <w:trHeight w:val="2245"/>
        </w:trPr>
        <w:tc>
          <w:tcPr>
            <w:tcW w:w="4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22B1E" w14:textId="77777777" w:rsidR="00BB6C7F" w:rsidRDefault="00BB6C7F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Mike123@somemail.com</w:t>
            </w:r>
          </w:p>
          <w:p w14:paraId="773CD45E" w14:textId="77777777" w:rsidR="00BB6C7F" w:rsidRDefault="00BB6C7F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yellow"/>
                <w:lang w:val="en-GB"/>
              </w:rPr>
              <w:t>Make Upper</w:t>
            </w:r>
          </w:p>
          <w:p w14:paraId="73AC1C5F" w14:textId="77777777" w:rsidR="00BB6C7F" w:rsidRDefault="00BB6C7F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green"/>
                <w:lang w:val="en-GB"/>
              </w:rPr>
              <w:t>GetDomain 3</w:t>
            </w:r>
          </w:p>
          <w:p w14:paraId="2CC95D07" w14:textId="77777777" w:rsidR="00BB6C7F" w:rsidRDefault="00BB6C7F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cyan"/>
                <w:lang w:val="en-GB"/>
              </w:rPr>
              <w:t>GetUsername</w:t>
            </w:r>
          </w:p>
          <w:p w14:paraId="44029A67" w14:textId="77777777" w:rsidR="00BB6C7F" w:rsidRDefault="00BB6C7F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red"/>
                <w:lang w:val="en-GB"/>
              </w:rPr>
              <w:t>Encrypt</w:t>
            </w:r>
          </w:p>
          <w:p w14:paraId="32EA387C" w14:textId="77777777" w:rsidR="00BB6C7F" w:rsidRDefault="00BB6C7F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Complete</w:t>
            </w:r>
          </w:p>
        </w:tc>
        <w:tc>
          <w:tcPr>
            <w:tcW w:w="5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5C96F" w14:textId="77777777" w:rsidR="00BB6C7F" w:rsidRDefault="00BB6C7F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yellow"/>
                <w:lang w:val="en-GB"/>
              </w:rPr>
              <w:t>MIKE123@SOMEMAIL.COM</w:t>
            </w:r>
          </w:p>
          <w:p w14:paraId="4D8D7FBD" w14:textId="77777777" w:rsidR="00BB6C7F" w:rsidRDefault="00BB6C7F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green"/>
                <w:lang w:val="en-GB"/>
              </w:rPr>
              <w:t>COM</w:t>
            </w:r>
          </w:p>
          <w:p w14:paraId="486A5C63" w14:textId="77777777" w:rsidR="00BB6C7F" w:rsidRDefault="00BB6C7F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cyan"/>
                <w:lang w:val="en-GB"/>
              </w:rPr>
              <w:t>MIKE123</w:t>
            </w:r>
          </w:p>
          <w:p w14:paraId="33671CEE" w14:textId="77777777" w:rsidR="00BB6C7F" w:rsidRDefault="00BB6C7F" w:rsidP="00752B49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  <w:highlight w:val="red"/>
                <w:lang w:val="bg-BG"/>
              </w:rPr>
              <w:t>77 73 75 69 49 50 51 64 83 79 77 69 77 65 73 76 46 67 79 77</w:t>
            </w:r>
          </w:p>
        </w:tc>
      </w:tr>
      <w:tr w:rsidR="00BB6C7F" w14:paraId="4926B1D0" w14:textId="77777777" w:rsidTr="00752B49">
        <w:trPr>
          <w:trHeight w:val="2245"/>
        </w:trPr>
        <w:tc>
          <w:tcPr>
            <w:tcW w:w="4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3DE651" w14:textId="77777777" w:rsidR="00BB6C7F" w:rsidRPr="00C411F9" w:rsidRDefault="00BB6C7F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C411F9">
              <w:rPr>
                <w:rFonts w:ascii="Consolas" w:hAnsi="Consolas"/>
                <w:lang w:val="en-GB"/>
              </w:rPr>
              <w:t>AnotherMail.com</w:t>
            </w:r>
          </w:p>
          <w:p w14:paraId="47B961AE" w14:textId="77777777" w:rsidR="00BB6C7F" w:rsidRPr="00C411F9" w:rsidRDefault="00BB6C7F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C411F9">
              <w:rPr>
                <w:rFonts w:ascii="Consolas" w:hAnsi="Consolas"/>
                <w:lang w:val="en-GB"/>
              </w:rPr>
              <w:t>Make Lower</w:t>
            </w:r>
          </w:p>
          <w:p w14:paraId="2DE52927" w14:textId="77777777" w:rsidR="00BB6C7F" w:rsidRPr="00C411F9" w:rsidRDefault="00BB6C7F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C411F9">
              <w:rPr>
                <w:rFonts w:ascii="Consolas" w:hAnsi="Consolas"/>
                <w:lang w:val="en-GB"/>
              </w:rPr>
              <w:t>GetUsername</w:t>
            </w:r>
          </w:p>
          <w:p w14:paraId="4B6887F2" w14:textId="77777777" w:rsidR="00BB6C7F" w:rsidRPr="00C411F9" w:rsidRDefault="00BB6C7F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C411F9">
              <w:rPr>
                <w:rFonts w:ascii="Consolas" w:hAnsi="Consolas"/>
                <w:lang w:val="en-GB"/>
              </w:rPr>
              <w:t>Replace a</w:t>
            </w:r>
          </w:p>
          <w:p w14:paraId="04343366" w14:textId="77777777" w:rsidR="00BB6C7F" w:rsidRPr="00C411F9" w:rsidRDefault="00BB6C7F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C411F9">
              <w:rPr>
                <w:rFonts w:ascii="Consolas" w:hAnsi="Consolas"/>
                <w:lang w:val="en-GB"/>
              </w:rPr>
              <w:t>Complete</w:t>
            </w:r>
          </w:p>
        </w:tc>
        <w:tc>
          <w:tcPr>
            <w:tcW w:w="5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4736B" w14:textId="77777777" w:rsidR="00BB6C7F" w:rsidRPr="00C411F9" w:rsidRDefault="00BB6C7F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C411F9">
              <w:rPr>
                <w:rFonts w:ascii="Consolas" w:hAnsi="Consolas"/>
                <w:lang w:val="en-GB"/>
              </w:rPr>
              <w:t>anothermail.com</w:t>
            </w:r>
          </w:p>
          <w:p w14:paraId="7CECC5E1" w14:textId="77777777" w:rsidR="00BB6C7F" w:rsidRPr="00C411F9" w:rsidRDefault="00BB6C7F" w:rsidP="00752B49">
            <w:pPr>
              <w:rPr>
                <w:rFonts w:ascii="Consolas" w:hAnsi="Consolas"/>
              </w:rPr>
            </w:pPr>
            <w:r w:rsidRPr="00C411F9">
              <w:rPr>
                <w:rFonts w:ascii="Consolas" w:hAnsi="Consolas"/>
              </w:rPr>
              <w:t>The email anothermail.com doesn't contain the @ symbol.</w:t>
            </w:r>
          </w:p>
          <w:p w14:paraId="22704C2A" w14:textId="77777777" w:rsidR="00BB6C7F" w:rsidRPr="00C411F9" w:rsidRDefault="00BB6C7F" w:rsidP="00752B49">
            <w:pPr>
              <w:rPr>
                <w:rFonts w:ascii="Consolas" w:hAnsi="Consolas"/>
              </w:rPr>
            </w:pPr>
            <w:r w:rsidRPr="00C411F9">
              <w:rPr>
                <w:rFonts w:ascii="Consolas" w:hAnsi="Consolas"/>
              </w:rPr>
              <w:t>-notherm-il.com</w:t>
            </w:r>
          </w:p>
        </w:tc>
      </w:tr>
      <w:tr w:rsidR="001B7547" w14:paraId="32293E35" w14:textId="77777777" w:rsidTr="00752B49">
        <w:trPr>
          <w:trHeight w:val="2245"/>
        </w:trPr>
        <w:tc>
          <w:tcPr>
            <w:tcW w:w="4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23BB" w14:textId="77777777" w:rsidR="001B7547" w:rsidRPr="001B7547" w:rsidRDefault="001B7547" w:rsidP="001B754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B7547">
              <w:rPr>
                <w:rFonts w:ascii="Consolas" w:hAnsi="Consolas"/>
                <w:lang w:val="en-GB"/>
              </w:rPr>
              <w:t xml:space="preserve">Another@Mail.com </w:t>
            </w:r>
          </w:p>
          <w:p w14:paraId="7C6E70EE" w14:textId="77777777" w:rsidR="001B7547" w:rsidRPr="001B7547" w:rsidRDefault="001B7547" w:rsidP="001B754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B7547">
              <w:rPr>
                <w:rFonts w:ascii="Consolas" w:hAnsi="Consolas"/>
                <w:lang w:val="en-GB"/>
              </w:rPr>
              <w:t xml:space="preserve">Make Lower </w:t>
            </w:r>
          </w:p>
          <w:p w14:paraId="33EF5CEA" w14:textId="77777777" w:rsidR="001B7547" w:rsidRPr="001B7547" w:rsidRDefault="001B7547" w:rsidP="001B754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B7547">
              <w:rPr>
                <w:rFonts w:ascii="Consolas" w:hAnsi="Consolas"/>
                <w:lang w:val="en-GB"/>
              </w:rPr>
              <w:t xml:space="preserve">GetUsername </w:t>
            </w:r>
          </w:p>
          <w:p w14:paraId="00CC39A1" w14:textId="77777777" w:rsidR="001B7547" w:rsidRPr="001B7547" w:rsidRDefault="001B7547" w:rsidP="001B754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B7547">
              <w:rPr>
                <w:rFonts w:ascii="Consolas" w:hAnsi="Consolas"/>
                <w:lang w:val="en-GB"/>
              </w:rPr>
              <w:t xml:space="preserve">GetDomain 3 </w:t>
            </w:r>
          </w:p>
          <w:p w14:paraId="35CB86F1" w14:textId="77777777" w:rsidR="001B7547" w:rsidRPr="001B7547" w:rsidRDefault="001B7547" w:rsidP="001B754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B7547">
              <w:rPr>
                <w:rFonts w:ascii="Consolas" w:hAnsi="Consolas"/>
                <w:lang w:val="en-GB"/>
              </w:rPr>
              <w:t xml:space="preserve">Encrypt </w:t>
            </w:r>
          </w:p>
          <w:p w14:paraId="576C00DE" w14:textId="3916B54E" w:rsidR="001B7547" w:rsidRPr="00C411F9" w:rsidRDefault="001B7547" w:rsidP="001B754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B7547">
              <w:rPr>
                <w:rFonts w:ascii="Consolas" w:hAnsi="Consolas"/>
                <w:lang w:val="en-GB"/>
              </w:rPr>
              <w:t xml:space="preserve">Complete </w:t>
            </w:r>
          </w:p>
        </w:tc>
        <w:tc>
          <w:tcPr>
            <w:tcW w:w="5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3E630" w14:textId="77777777" w:rsidR="001B7547" w:rsidRPr="001B7547" w:rsidRDefault="001B7547" w:rsidP="001B754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B7547">
              <w:rPr>
                <w:rFonts w:ascii="Consolas" w:hAnsi="Consolas"/>
                <w:lang w:val="en-GB"/>
              </w:rPr>
              <w:t xml:space="preserve">another@mail.com </w:t>
            </w:r>
          </w:p>
          <w:p w14:paraId="6222B227" w14:textId="77777777" w:rsidR="001B7547" w:rsidRPr="001B7547" w:rsidRDefault="001B7547" w:rsidP="001B754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B7547">
              <w:rPr>
                <w:rFonts w:ascii="Consolas" w:hAnsi="Consolas"/>
                <w:lang w:val="en-GB"/>
              </w:rPr>
              <w:t xml:space="preserve">another </w:t>
            </w:r>
          </w:p>
          <w:p w14:paraId="68195F87" w14:textId="77777777" w:rsidR="001B7547" w:rsidRPr="001B7547" w:rsidRDefault="001B7547" w:rsidP="001B754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B7547">
              <w:rPr>
                <w:rFonts w:ascii="Consolas" w:hAnsi="Consolas"/>
                <w:lang w:val="en-GB"/>
              </w:rPr>
              <w:t xml:space="preserve">com </w:t>
            </w:r>
          </w:p>
          <w:p w14:paraId="3072A452" w14:textId="77777777" w:rsidR="001B7547" w:rsidRPr="001B7547" w:rsidRDefault="001B7547" w:rsidP="001B754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B7547">
              <w:rPr>
                <w:rFonts w:ascii="Consolas" w:hAnsi="Consolas"/>
                <w:lang w:val="en-GB"/>
              </w:rPr>
              <w:t xml:space="preserve">97 110 111 116 104 101 114 64 109 97 105 108 46 99 111 109 </w:t>
            </w:r>
          </w:p>
          <w:p w14:paraId="656A180B" w14:textId="77777777" w:rsidR="001B7547" w:rsidRPr="00C411F9" w:rsidRDefault="001B7547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</w:p>
        </w:tc>
      </w:tr>
    </w:tbl>
    <w:p w14:paraId="60F7253C" w14:textId="67D5AF79" w:rsidR="00131002" w:rsidRPr="00F05534" w:rsidRDefault="00131002" w:rsidP="00131002">
      <w:pPr>
        <w:pStyle w:val="3"/>
      </w:pPr>
      <w:r>
        <w:rPr>
          <w:lang w:val="en-GB"/>
        </w:rPr>
        <w:t xml:space="preserve">JS </w:t>
      </w:r>
      <w:r w:rsidR="0034090B">
        <w:rPr>
          <w:lang w:val="en-GB"/>
        </w:rPr>
        <w:t>Examples</w:t>
      </w:r>
    </w:p>
    <w:p w14:paraId="0F5616C4" w14:textId="5D7B6AE4" w:rsidR="00131002" w:rsidRPr="00131002" w:rsidRDefault="00131002" w:rsidP="00131002">
      <w:pPr>
        <w:rPr>
          <w:lang w:val="en-GB"/>
        </w:rPr>
      </w:pPr>
      <w:r>
        <w:rPr>
          <w:lang w:val="en-GB"/>
        </w:rPr>
        <w:t>The input will be provided as an array of strings</w:t>
      </w:r>
      <w:r w:rsidR="000D20E7">
        <w:rPr>
          <w:lang w:val="en-GB"/>
        </w:rPr>
        <w:t>.</w:t>
      </w:r>
    </w:p>
    <w:tbl>
      <w:tblPr>
        <w:tblW w:w="10035" w:type="dxa"/>
        <w:tblInd w:w="170" w:type="dxa"/>
        <w:tblLook w:val="04A0" w:firstRow="1" w:lastRow="0" w:firstColumn="1" w:lastColumn="0" w:noHBand="0" w:noVBand="1"/>
      </w:tblPr>
      <w:tblGrid>
        <w:gridCol w:w="4933"/>
        <w:gridCol w:w="5102"/>
      </w:tblGrid>
      <w:tr w:rsidR="00131002" w14:paraId="051D0692" w14:textId="77777777" w:rsidTr="00752B49">
        <w:trPr>
          <w:trHeight w:val="253"/>
        </w:trPr>
        <w:tc>
          <w:tcPr>
            <w:tcW w:w="4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45C5899" w14:textId="77777777" w:rsidR="00131002" w:rsidRDefault="00131002" w:rsidP="00752B49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lastRenderedPageBreak/>
              <w:t>Input</w:t>
            </w:r>
          </w:p>
        </w:tc>
        <w:tc>
          <w:tcPr>
            <w:tcW w:w="5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5BFAB57" w14:textId="77777777" w:rsidR="00131002" w:rsidRDefault="00131002" w:rsidP="00752B49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131002" w14:paraId="40742BB2" w14:textId="77777777" w:rsidTr="00752B49">
        <w:trPr>
          <w:trHeight w:val="2245"/>
        </w:trPr>
        <w:tc>
          <w:tcPr>
            <w:tcW w:w="4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1B9F9" w14:textId="10515D2E" w:rsidR="00131002" w:rsidRDefault="00131002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"Mike123@somemail.com",</w:t>
            </w:r>
          </w:p>
          <w:p w14:paraId="0298625F" w14:textId="1CE3A3BA" w:rsidR="00131002" w:rsidRDefault="00131002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31002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highlight w:val="yellow"/>
                <w:lang w:val="en-GB"/>
              </w:rPr>
              <w:t>Make Upper</w:t>
            </w:r>
            <w:r>
              <w:rPr>
                <w:rFonts w:ascii="Consolas" w:hAnsi="Consolas"/>
                <w:lang w:val="en-GB"/>
              </w:rPr>
              <w:t>",</w:t>
            </w:r>
          </w:p>
          <w:p w14:paraId="2B0292FB" w14:textId="2A65C1CD" w:rsidR="00131002" w:rsidRDefault="00131002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31002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highlight w:val="green"/>
                <w:lang w:val="en-GB"/>
              </w:rPr>
              <w:t>GetDomain 3</w:t>
            </w:r>
            <w:r>
              <w:rPr>
                <w:rFonts w:ascii="Consolas" w:hAnsi="Consolas"/>
                <w:lang w:val="en-GB"/>
              </w:rPr>
              <w:t>",</w:t>
            </w:r>
          </w:p>
          <w:p w14:paraId="1CCD7111" w14:textId="6814E921" w:rsidR="00131002" w:rsidRDefault="00131002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31002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highlight w:val="cyan"/>
                <w:lang w:val="en-GB"/>
              </w:rPr>
              <w:t>GetUsername</w:t>
            </w:r>
            <w:r>
              <w:rPr>
                <w:rFonts w:ascii="Consolas" w:hAnsi="Consolas"/>
                <w:lang w:val="en-GB"/>
              </w:rPr>
              <w:t>",</w:t>
            </w:r>
          </w:p>
          <w:p w14:paraId="10776767" w14:textId="7992228F" w:rsidR="00131002" w:rsidRDefault="00131002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31002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highlight w:val="red"/>
                <w:lang w:val="en-GB"/>
              </w:rPr>
              <w:t>Encrypt</w:t>
            </w:r>
            <w:r>
              <w:rPr>
                <w:rFonts w:ascii="Consolas" w:hAnsi="Consolas"/>
                <w:lang w:val="en-GB"/>
              </w:rPr>
              <w:t>",</w:t>
            </w:r>
          </w:p>
          <w:p w14:paraId="4FC6A62B" w14:textId="480CEE7F" w:rsidR="00131002" w:rsidRDefault="00131002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Complete"])</w:t>
            </w:r>
          </w:p>
        </w:tc>
        <w:tc>
          <w:tcPr>
            <w:tcW w:w="5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1B1F7" w14:textId="77777777" w:rsidR="00131002" w:rsidRDefault="00131002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yellow"/>
                <w:lang w:val="en-GB"/>
              </w:rPr>
              <w:t>MIKE123@SOMEMAIL.COM</w:t>
            </w:r>
          </w:p>
          <w:p w14:paraId="77750B3F" w14:textId="77777777" w:rsidR="00131002" w:rsidRDefault="00131002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green"/>
                <w:lang w:val="en-GB"/>
              </w:rPr>
              <w:t>COM</w:t>
            </w:r>
          </w:p>
          <w:p w14:paraId="603D6AC4" w14:textId="77777777" w:rsidR="00131002" w:rsidRDefault="00131002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cyan"/>
                <w:lang w:val="en-GB"/>
              </w:rPr>
              <w:t>MIKE123</w:t>
            </w:r>
          </w:p>
          <w:p w14:paraId="2F35DD36" w14:textId="77777777" w:rsidR="00131002" w:rsidRDefault="00131002" w:rsidP="00752B49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  <w:highlight w:val="red"/>
                <w:lang w:val="bg-BG"/>
              </w:rPr>
              <w:t>77 73 75 69 49 50 51 64 83 79 77 69 77 65 73 76 46 67 79 77</w:t>
            </w:r>
          </w:p>
        </w:tc>
      </w:tr>
      <w:tr w:rsidR="00131002" w14:paraId="34AEE4A1" w14:textId="77777777" w:rsidTr="00752B49">
        <w:trPr>
          <w:trHeight w:val="2245"/>
        </w:trPr>
        <w:tc>
          <w:tcPr>
            <w:tcW w:w="4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C8EB2" w14:textId="6BA4F297" w:rsidR="00131002" w:rsidRPr="00C411F9" w:rsidRDefault="00131002" w:rsidP="0013100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C411F9">
              <w:rPr>
                <w:rFonts w:ascii="Consolas" w:hAnsi="Consolas"/>
                <w:lang w:val="en-GB"/>
              </w:rPr>
              <w:t>(["AnotherMail.com",</w:t>
            </w:r>
          </w:p>
          <w:p w14:paraId="49DAF384" w14:textId="246B1146" w:rsidR="00131002" w:rsidRPr="00C411F9" w:rsidRDefault="00131002" w:rsidP="0013100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C411F9">
              <w:rPr>
                <w:rFonts w:ascii="Consolas" w:hAnsi="Consolas"/>
                <w:lang w:val="en-GB"/>
              </w:rPr>
              <w:t>"Make Lower",</w:t>
            </w:r>
          </w:p>
          <w:p w14:paraId="6FBCF946" w14:textId="7444C518" w:rsidR="00131002" w:rsidRPr="00C411F9" w:rsidRDefault="00131002" w:rsidP="0013100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C411F9">
              <w:rPr>
                <w:rFonts w:ascii="Consolas" w:hAnsi="Consolas"/>
                <w:lang w:val="en-GB"/>
              </w:rPr>
              <w:t>"GetUsername",</w:t>
            </w:r>
          </w:p>
          <w:p w14:paraId="3FB3E8F7" w14:textId="7C5F369E" w:rsidR="00131002" w:rsidRPr="00C411F9" w:rsidRDefault="00131002" w:rsidP="0013100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C411F9">
              <w:rPr>
                <w:rFonts w:ascii="Consolas" w:hAnsi="Consolas"/>
                <w:lang w:val="en-GB"/>
              </w:rPr>
              <w:t>"Replace a",</w:t>
            </w:r>
          </w:p>
          <w:p w14:paraId="46A669D6" w14:textId="524C2C8F" w:rsidR="00131002" w:rsidRPr="00C411F9" w:rsidRDefault="00131002" w:rsidP="0013100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C411F9">
              <w:rPr>
                <w:rFonts w:ascii="Consolas" w:hAnsi="Consolas"/>
                <w:lang w:val="en-GB"/>
              </w:rPr>
              <w:t>"Complete"])</w:t>
            </w:r>
          </w:p>
        </w:tc>
        <w:tc>
          <w:tcPr>
            <w:tcW w:w="5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6FE25" w14:textId="77777777" w:rsidR="00131002" w:rsidRPr="00C411F9" w:rsidRDefault="00131002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C411F9">
              <w:rPr>
                <w:rFonts w:ascii="Consolas" w:hAnsi="Consolas"/>
                <w:lang w:val="en-GB"/>
              </w:rPr>
              <w:t>anothermail.com</w:t>
            </w:r>
          </w:p>
          <w:p w14:paraId="4DC0D59D" w14:textId="77777777" w:rsidR="00131002" w:rsidRPr="00C411F9" w:rsidRDefault="00131002" w:rsidP="00752B49">
            <w:pPr>
              <w:rPr>
                <w:rFonts w:ascii="Consolas" w:hAnsi="Consolas"/>
              </w:rPr>
            </w:pPr>
            <w:r w:rsidRPr="00C411F9">
              <w:rPr>
                <w:rFonts w:ascii="Consolas" w:hAnsi="Consolas"/>
              </w:rPr>
              <w:t>The email anothermail.com doesn't contain the @ symbol.</w:t>
            </w:r>
          </w:p>
          <w:p w14:paraId="79CFD1C1" w14:textId="77777777" w:rsidR="00131002" w:rsidRPr="00C411F9" w:rsidRDefault="00131002" w:rsidP="00752B49">
            <w:pPr>
              <w:rPr>
                <w:rFonts w:ascii="Consolas" w:hAnsi="Consolas"/>
              </w:rPr>
            </w:pPr>
            <w:r w:rsidRPr="00C411F9">
              <w:rPr>
                <w:rFonts w:ascii="Consolas" w:hAnsi="Consolas"/>
              </w:rPr>
              <w:t>-notherm-il.com</w:t>
            </w:r>
          </w:p>
        </w:tc>
      </w:tr>
      <w:tr w:rsidR="001B7547" w14:paraId="524A16F4" w14:textId="77777777" w:rsidTr="00752B49">
        <w:trPr>
          <w:trHeight w:val="2245"/>
        </w:trPr>
        <w:tc>
          <w:tcPr>
            <w:tcW w:w="4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9D05D" w14:textId="77777777" w:rsidR="001B7547" w:rsidRPr="001B7547" w:rsidRDefault="001B7547" w:rsidP="001B754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B7547">
              <w:rPr>
                <w:rFonts w:ascii="Consolas" w:hAnsi="Consolas"/>
                <w:lang w:val="en-GB"/>
              </w:rPr>
              <w:t xml:space="preserve">(["Another@Mail.com", </w:t>
            </w:r>
          </w:p>
          <w:p w14:paraId="5B1B6337" w14:textId="77777777" w:rsidR="001B7547" w:rsidRPr="001B7547" w:rsidRDefault="001B7547" w:rsidP="001B754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B7547">
              <w:rPr>
                <w:rFonts w:ascii="Consolas" w:hAnsi="Consolas"/>
                <w:lang w:val="en-GB"/>
              </w:rPr>
              <w:t xml:space="preserve">"Make Lower", </w:t>
            </w:r>
          </w:p>
          <w:p w14:paraId="44BA103E" w14:textId="77777777" w:rsidR="001B7547" w:rsidRPr="001B7547" w:rsidRDefault="001B7547" w:rsidP="001B754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B7547">
              <w:rPr>
                <w:rFonts w:ascii="Consolas" w:hAnsi="Consolas"/>
                <w:lang w:val="en-GB"/>
              </w:rPr>
              <w:t xml:space="preserve">"GetUsername", </w:t>
            </w:r>
          </w:p>
          <w:p w14:paraId="310DFD81" w14:textId="77777777" w:rsidR="001B7547" w:rsidRPr="001B7547" w:rsidRDefault="001B7547" w:rsidP="001B754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B7547">
              <w:rPr>
                <w:rFonts w:ascii="Consolas" w:hAnsi="Consolas"/>
                <w:lang w:val="en-GB"/>
              </w:rPr>
              <w:t xml:space="preserve">"GetDomain 3", </w:t>
            </w:r>
          </w:p>
          <w:p w14:paraId="00C315AF" w14:textId="77777777" w:rsidR="001B7547" w:rsidRPr="001B7547" w:rsidRDefault="001B7547" w:rsidP="001B754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B7547">
              <w:rPr>
                <w:rFonts w:ascii="Consolas" w:hAnsi="Consolas"/>
                <w:lang w:val="en-GB"/>
              </w:rPr>
              <w:t xml:space="preserve">"Encrypt", </w:t>
            </w:r>
          </w:p>
          <w:p w14:paraId="3289E376" w14:textId="67580CD9" w:rsidR="001B7547" w:rsidRPr="00C411F9" w:rsidRDefault="001B7547" w:rsidP="001B754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B7547">
              <w:rPr>
                <w:rFonts w:ascii="Consolas" w:hAnsi="Consolas"/>
                <w:lang w:val="en-GB"/>
              </w:rPr>
              <w:t xml:space="preserve">"Complete"]) </w:t>
            </w:r>
          </w:p>
        </w:tc>
        <w:tc>
          <w:tcPr>
            <w:tcW w:w="5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37F7D" w14:textId="77777777" w:rsidR="001B7547" w:rsidRPr="001B7547" w:rsidRDefault="001B7547" w:rsidP="001B754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B7547">
              <w:rPr>
                <w:rFonts w:ascii="Consolas" w:hAnsi="Consolas"/>
                <w:lang w:val="en-GB"/>
              </w:rPr>
              <w:t xml:space="preserve">another@mail.com </w:t>
            </w:r>
          </w:p>
          <w:p w14:paraId="406EAF7C" w14:textId="77777777" w:rsidR="001B7547" w:rsidRPr="001B7547" w:rsidRDefault="001B7547" w:rsidP="001B754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B7547">
              <w:rPr>
                <w:rFonts w:ascii="Consolas" w:hAnsi="Consolas"/>
                <w:lang w:val="en-GB"/>
              </w:rPr>
              <w:t xml:space="preserve">another </w:t>
            </w:r>
          </w:p>
          <w:p w14:paraId="714EF00D" w14:textId="77777777" w:rsidR="001B7547" w:rsidRPr="001B7547" w:rsidRDefault="001B7547" w:rsidP="001B754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B7547">
              <w:rPr>
                <w:rFonts w:ascii="Consolas" w:hAnsi="Consolas"/>
                <w:lang w:val="en-GB"/>
              </w:rPr>
              <w:t xml:space="preserve">com </w:t>
            </w:r>
          </w:p>
          <w:p w14:paraId="6EE7EBB3" w14:textId="73282D20" w:rsidR="001B7547" w:rsidRPr="00C411F9" w:rsidRDefault="001B7547" w:rsidP="00752B4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B7547">
              <w:rPr>
                <w:rFonts w:ascii="Consolas" w:hAnsi="Consolas"/>
                <w:lang w:val="en-GB"/>
              </w:rPr>
              <w:t xml:space="preserve">97 110 111 116 104 101 114 64 109 97 105 108 46 99 111 109 </w:t>
            </w:r>
          </w:p>
        </w:tc>
      </w:tr>
    </w:tbl>
    <w:p w14:paraId="592EBD29" w14:textId="51658AA2" w:rsidR="00640502" w:rsidRPr="00BB6C7F" w:rsidRDefault="00640502" w:rsidP="00BB6C7F"/>
    <w:sectPr w:rsidR="00640502" w:rsidRPr="00BB6C7F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C5152" w14:textId="77777777" w:rsidR="003534AC" w:rsidRDefault="003534AC" w:rsidP="008068A2">
      <w:pPr>
        <w:spacing w:after="0" w:line="240" w:lineRule="auto"/>
      </w:pPr>
      <w:r>
        <w:separator/>
      </w:r>
    </w:p>
  </w:endnote>
  <w:endnote w:type="continuationSeparator" w:id="0">
    <w:p w14:paraId="7DCB8891" w14:textId="77777777" w:rsidR="003534AC" w:rsidRDefault="003534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79FD01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2A5EEC" w:rsidRPr="002A5EEC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B79FD01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2A5EEC" w:rsidRPr="002A5EEC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1512E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4090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4090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1512E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4090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4090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724BC" w14:textId="77777777" w:rsidR="003534AC" w:rsidRDefault="003534AC" w:rsidP="008068A2">
      <w:pPr>
        <w:spacing w:after="0" w:line="240" w:lineRule="auto"/>
      </w:pPr>
      <w:r>
        <w:separator/>
      </w:r>
    </w:p>
  </w:footnote>
  <w:footnote w:type="continuationSeparator" w:id="0">
    <w:p w14:paraId="43007A4C" w14:textId="77777777" w:rsidR="003534AC" w:rsidRDefault="003534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8A412D"/>
    <w:multiLevelType w:val="hybridMultilevel"/>
    <w:tmpl w:val="508A20A8"/>
    <w:lvl w:ilvl="0" w:tplc="F6D886A0">
      <w:start w:val="1"/>
      <w:numFmt w:val="decimalZero"/>
      <w:lvlText w:val="%1."/>
      <w:lvlJc w:val="left"/>
      <w:pPr>
        <w:ind w:left="484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5400" w:hanging="360"/>
      </w:pPr>
    </w:lvl>
    <w:lvl w:ilvl="2" w:tplc="0402001B" w:tentative="1">
      <w:start w:val="1"/>
      <w:numFmt w:val="lowerRoman"/>
      <w:lvlText w:val="%3."/>
      <w:lvlJc w:val="right"/>
      <w:pPr>
        <w:ind w:left="6120" w:hanging="180"/>
      </w:pPr>
    </w:lvl>
    <w:lvl w:ilvl="3" w:tplc="0402000F" w:tentative="1">
      <w:start w:val="1"/>
      <w:numFmt w:val="decimal"/>
      <w:lvlText w:val="%4."/>
      <w:lvlJc w:val="left"/>
      <w:pPr>
        <w:ind w:left="6840" w:hanging="360"/>
      </w:pPr>
    </w:lvl>
    <w:lvl w:ilvl="4" w:tplc="04020019" w:tentative="1">
      <w:start w:val="1"/>
      <w:numFmt w:val="lowerLetter"/>
      <w:lvlText w:val="%5."/>
      <w:lvlJc w:val="left"/>
      <w:pPr>
        <w:ind w:left="7560" w:hanging="360"/>
      </w:pPr>
    </w:lvl>
    <w:lvl w:ilvl="5" w:tplc="0402001B" w:tentative="1">
      <w:start w:val="1"/>
      <w:numFmt w:val="lowerRoman"/>
      <w:lvlText w:val="%6."/>
      <w:lvlJc w:val="right"/>
      <w:pPr>
        <w:ind w:left="8280" w:hanging="180"/>
      </w:pPr>
    </w:lvl>
    <w:lvl w:ilvl="6" w:tplc="0402000F" w:tentative="1">
      <w:start w:val="1"/>
      <w:numFmt w:val="decimal"/>
      <w:lvlText w:val="%7."/>
      <w:lvlJc w:val="left"/>
      <w:pPr>
        <w:ind w:left="9000" w:hanging="360"/>
      </w:pPr>
    </w:lvl>
    <w:lvl w:ilvl="7" w:tplc="04020019" w:tentative="1">
      <w:start w:val="1"/>
      <w:numFmt w:val="lowerLetter"/>
      <w:lvlText w:val="%8."/>
      <w:lvlJc w:val="left"/>
      <w:pPr>
        <w:ind w:left="9720" w:hanging="360"/>
      </w:pPr>
    </w:lvl>
    <w:lvl w:ilvl="8" w:tplc="0402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866CF1"/>
    <w:multiLevelType w:val="hybridMultilevel"/>
    <w:tmpl w:val="3CBA0C92"/>
    <w:name w:val="Numbered list 1"/>
    <w:lvl w:ilvl="0" w:tplc="88C804E6">
      <w:numFmt w:val="bullet"/>
      <w:lvlText w:val=""/>
      <w:lvlJc w:val="left"/>
      <w:pPr>
        <w:ind w:left="180" w:firstLine="0"/>
      </w:pPr>
      <w:rPr>
        <w:rFonts w:ascii="Symbol" w:hAnsi="Symbol"/>
      </w:rPr>
    </w:lvl>
    <w:lvl w:ilvl="1" w:tplc="48404E8C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9F167C70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57108916">
      <w:numFmt w:val="bullet"/>
      <w:lvlText w:val=""/>
      <w:lvlJc w:val="left"/>
      <w:pPr>
        <w:ind w:left="2700" w:firstLine="0"/>
      </w:pPr>
      <w:rPr>
        <w:rFonts w:ascii="Symbol" w:hAnsi="Symbol"/>
      </w:rPr>
    </w:lvl>
    <w:lvl w:ilvl="4" w:tplc="9D2AFFF2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9DAEBCC8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F1C0EE40">
      <w:numFmt w:val="bullet"/>
      <w:lvlText w:val=""/>
      <w:lvlJc w:val="left"/>
      <w:pPr>
        <w:ind w:left="4860" w:firstLine="0"/>
      </w:pPr>
      <w:rPr>
        <w:rFonts w:ascii="Symbol" w:hAnsi="Symbol"/>
      </w:rPr>
    </w:lvl>
    <w:lvl w:ilvl="7" w:tplc="BBF41254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971A6150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2365E6"/>
    <w:multiLevelType w:val="hybridMultilevel"/>
    <w:tmpl w:val="FD7C435A"/>
    <w:name w:val="Numbered list 2"/>
    <w:lvl w:ilvl="0" w:tplc="3D72D11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996F9C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9DC8A0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28C4FF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DA640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9233D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D642DD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C0737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56A2D8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4B442867"/>
    <w:multiLevelType w:val="hybridMultilevel"/>
    <w:tmpl w:val="56FC9BF4"/>
    <w:name w:val="Numbered list 3"/>
    <w:lvl w:ilvl="0" w:tplc="59489B6C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F214A0A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965A6F88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4143496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5421EEE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028CF2EE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16A068A6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08E0CF44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20FCE620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0D11E2"/>
    <w:multiLevelType w:val="hybridMultilevel"/>
    <w:tmpl w:val="2B6A0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9739975">
    <w:abstractNumId w:val="0"/>
  </w:num>
  <w:num w:numId="2" w16cid:durableId="922184273">
    <w:abstractNumId w:val="43"/>
  </w:num>
  <w:num w:numId="3" w16cid:durableId="734009912">
    <w:abstractNumId w:val="9"/>
  </w:num>
  <w:num w:numId="4" w16cid:durableId="1761368674">
    <w:abstractNumId w:val="28"/>
  </w:num>
  <w:num w:numId="5" w16cid:durableId="1230386525">
    <w:abstractNumId w:val="29"/>
  </w:num>
  <w:num w:numId="6" w16cid:durableId="626618166">
    <w:abstractNumId w:val="33"/>
  </w:num>
  <w:num w:numId="7" w16cid:durableId="1513565636">
    <w:abstractNumId w:val="4"/>
  </w:num>
  <w:num w:numId="8" w16cid:durableId="28452386">
    <w:abstractNumId w:val="8"/>
  </w:num>
  <w:num w:numId="9" w16cid:durableId="1222905450">
    <w:abstractNumId w:val="26"/>
  </w:num>
  <w:num w:numId="10" w16cid:durableId="16085447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04450588">
    <w:abstractNumId w:val="5"/>
  </w:num>
  <w:num w:numId="12" w16cid:durableId="1772968889">
    <w:abstractNumId w:val="19"/>
  </w:num>
  <w:num w:numId="13" w16cid:durableId="1056245872">
    <w:abstractNumId w:val="1"/>
  </w:num>
  <w:num w:numId="14" w16cid:durableId="2061393257">
    <w:abstractNumId w:val="32"/>
  </w:num>
  <w:num w:numId="15" w16cid:durableId="170796317">
    <w:abstractNumId w:val="10"/>
  </w:num>
  <w:num w:numId="16" w16cid:durableId="3287913">
    <w:abstractNumId w:val="37"/>
  </w:num>
  <w:num w:numId="17" w16cid:durableId="217592415">
    <w:abstractNumId w:val="27"/>
  </w:num>
  <w:num w:numId="18" w16cid:durableId="1517495497">
    <w:abstractNumId w:val="42"/>
  </w:num>
  <w:num w:numId="19" w16cid:durableId="1086223210">
    <w:abstractNumId w:val="34"/>
  </w:num>
  <w:num w:numId="20" w16cid:durableId="169489391">
    <w:abstractNumId w:val="18"/>
  </w:num>
  <w:num w:numId="21" w16cid:durableId="203297010">
    <w:abstractNumId w:val="31"/>
  </w:num>
  <w:num w:numId="22" w16cid:durableId="387925669">
    <w:abstractNumId w:val="12"/>
  </w:num>
  <w:num w:numId="23" w16cid:durableId="1979260226">
    <w:abstractNumId w:val="15"/>
  </w:num>
  <w:num w:numId="24" w16cid:durableId="422725876">
    <w:abstractNumId w:val="2"/>
  </w:num>
  <w:num w:numId="25" w16cid:durableId="2048141754">
    <w:abstractNumId w:val="7"/>
  </w:num>
  <w:num w:numId="26" w16cid:durableId="994262861">
    <w:abstractNumId w:val="16"/>
  </w:num>
  <w:num w:numId="27" w16cid:durableId="122117740">
    <w:abstractNumId w:val="36"/>
  </w:num>
  <w:num w:numId="28" w16cid:durableId="839782737">
    <w:abstractNumId w:val="17"/>
  </w:num>
  <w:num w:numId="29" w16cid:durableId="50888034">
    <w:abstractNumId w:val="41"/>
  </w:num>
  <w:num w:numId="30" w16cid:durableId="2005158725">
    <w:abstractNumId w:val="21"/>
  </w:num>
  <w:num w:numId="31" w16cid:durableId="903612464">
    <w:abstractNumId w:val="11"/>
  </w:num>
  <w:num w:numId="32" w16cid:durableId="1044907471">
    <w:abstractNumId w:val="35"/>
  </w:num>
  <w:num w:numId="33" w16cid:durableId="163403135">
    <w:abstractNumId w:val="38"/>
  </w:num>
  <w:num w:numId="34" w16cid:durableId="1461223185">
    <w:abstractNumId w:val="25"/>
  </w:num>
  <w:num w:numId="35" w16cid:durableId="1123693845">
    <w:abstractNumId w:val="40"/>
  </w:num>
  <w:num w:numId="36" w16cid:durableId="735779777">
    <w:abstractNumId w:val="6"/>
  </w:num>
  <w:num w:numId="37" w16cid:durableId="1587034292">
    <w:abstractNumId w:val="22"/>
  </w:num>
  <w:num w:numId="38" w16cid:durableId="1418596440">
    <w:abstractNumId w:val="14"/>
  </w:num>
  <w:num w:numId="39" w16cid:durableId="1176187588">
    <w:abstractNumId w:val="30"/>
  </w:num>
  <w:num w:numId="40" w16cid:durableId="766509509">
    <w:abstractNumId w:val="20"/>
  </w:num>
  <w:num w:numId="41" w16cid:durableId="228619688">
    <w:abstractNumId w:val="23"/>
  </w:num>
  <w:num w:numId="42" w16cid:durableId="229735076">
    <w:abstractNumId w:val="24"/>
  </w:num>
  <w:num w:numId="43" w16cid:durableId="665090106">
    <w:abstractNumId w:val="3"/>
  </w:num>
  <w:num w:numId="44" w16cid:durableId="33993875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NDe1MDEyNTE3NjJT0lEKTi0uzszPAykwrAUA6lPrz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0E7"/>
    <w:rsid w:val="000D2277"/>
    <w:rsid w:val="00103906"/>
    <w:rsid w:val="001275B9"/>
    <w:rsid w:val="00131002"/>
    <w:rsid w:val="00142C75"/>
    <w:rsid w:val="001449E8"/>
    <w:rsid w:val="001619DF"/>
    <w:rsid w:val="00164CDC"/>
    <w:rsid w:val="00167CF1"/>
    <w:rsid w:val="00171021"/>
    <w:rsid w:val="00175E1D"/>
    <w:rsid w:val="0018365B"/>
    <w:rsid w:val="001837BD"/>
    <w:rsid w:val="00183A2C"/>
    <w:rsid w:val="001A6728"/>
    <w:rsid w:val="001B7060"/>
    <w:rsid w:val="001B7547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07C9"/>
    <w:rsid w:val="002A2D2D"/>
    <w:rsid w:val="002A5EEC"/>
    <w:rsid w:val="002C539D"/>
    <w:rsid w:val="002C71C6"/>
    <w:rsid w:val="002D07CA"/>
    <w:rsid w:val="00305122"/>
    <w:rsid w:val="003230CF"/>
    <w:rsid w:val="0033212E"/>
    <w:rsid w:val="0033490F"/>
    <w:rsid w:val="0034090B"/>
    <w:rsid w:val="003534A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7B75"/>
    <w:rsid w:val="004D03E1"/>
    <w:rsid w:val="004D29A9"/>
    <w:rsid w:val="004E0D4F"/>
    <w:rsid w:val="004E4C1E"/>
    <w:rsid w:val="0050017E"/>
    <w:rsid w:val="00503820"/>
    <w:rsid w:val="00504AD4"/>
    <w:rsid w:val="005054C7"/>
    <w:rsid w:val="00507F81"/>
    <w:rsid w:val="005172E9"/>
    <w:rsid w:val="00517B12"/>
    <w:rsid w:val="00524789"/>
    <w:rsid w:val="00527BE8"/>
    <w:rsid w:val="00537FCE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A4B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656C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5C6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27E"/>
    <w:rsid w:val="00A06D89"/>
    <w:rsid w:val="00A324E7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6318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6C7F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1F9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670"/>
    <w:rsid w:val="00E24C6A"/>
    <w:rsid w:val="00E25811"/>
    <w:rsid w:val="00E32F85"/>
    <w:rsid w:val="00E36FD8"/>
    <w:rsid w:val="00E37380"/>
    <w:rsid w:val="00E4590B"/>
    <w:rsid w:val="00E465C4"/>
    <w:rsid w:val="00E63F64"/>
    <w:rsid w:val="00E661F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553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6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0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3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72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9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9C241C-ED87-4F94-A858-18F088641B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 - Email Validator</vt:lpstr>
    </vt:vector>
  </TitlesOfParts>
  <Company>SoftUni – https://softuni.org</Company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Email Validator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joana.veskova</cp:lastModifiedBy>
  <cp:revision>7</cp:revision>
  <cp:lastPrinted>2015-10-26T22:35:00Z</cp:lastPrinted>
  <dcterms:created xsi:type="dcterms:W3CDTF">2021-06-24T08:01:00Z</dcterms:created>
  <dcterms:modified xsi:type="dcterms:W3CDTF">2022-06-10T09:16:00Z</dcterms:modified>
  <cp:category>computer programming;programming;software development;software engineering</cp:category>
</cp:coreProperties>
</file>